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D70" w:rsidRPr="002B45C6" w:rsidRDefault="00222D8E" w:rsidP="00F40D70">
      <w:pPr>
        <w:ind w:firstLine="708"/>
        <w:jc w:val="center"/>
        <w:rPr>
          <w:rFonts w:asciiTheme="majorHAnsi" w:hAnsiTheme="majorHAnsi"/>
          <w:b/>
          <w:sz w:val="32"/>
          <w:lang w:val="tr-TR"/>
        </w:rPr>
      </w:pPr>
      <w:r>
        <w:rPr>
          <w:rFonts w:asciiTheme="majorHAnsi" w:hAnsiTheme="majorHAnsi"/>
          <w:b/>
          <w:sz w:val="32"/>
          <w:lang w:val="tr-TR"/>
        </w:rPr>
        <w:t>U</w:t>
      </w:r>
      <w:r w:rsidR="00377C4A">
        <w:rPr>
          <w:rFonts w:asciiTheme="majorHAnsi" w:hAnsiTheme="majorHAnsi"/>
          <w:b/>
          <w:sz w:val="32"/>
          <w:lang w:val="tr-TR"/>
        </w:rPr>
        <w:t>F</w:t>
      </w:r>
      <w:r>
        <w:rPr>
          <w:rFonts w:asciiTheme="majorHAnsi" w:hAnsiTheme="majorHAnsi"/>
          <w:b/>
          <w:sz w:val="32"/>
          <w:lang w:val="tr-TR"/>
        </w:rPr>
        <w:t>DE</w:t>
      </w:r>
      <w:r w:rsidR="00F40D70" w:rsidRPr="002B45C6">
        <w:rPr>
          <w:rFonts w:asciiTheme="majorHAnsi" w:hAnsiTheme="majorHAnsi"/>
          <w:b/>
          <w:sz w:val="32"/>
          <w:lang w:val="tr-TR"/>
        </w:rPr>
        <w:t xml:space="preserve"> ADAY FAALİYET ARA RAPORU</w:t>
      </w:r>
      <w:r w:rsidR="00042201" w:rsidRPr="002B45C6">
        <w:rPr>
          <w:rFonts w:asciiTheme="majorHAnsi" w:hAnsiTheme="majorHAnsi"/>
          <w:b/>
          <w:sz w:val="32"/>
          <w:lang w:val="tr-TR"/>
        </w:rPr>
        <w:t xml:space="preserve"> (F-PG-1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936"/>
        <w:gridCol w:w="5276"/>
      </w:tblGrid>
      <w:tr w:rsidR="00F40D70" w:rsidRPr="002B45C6" w:rsidTr="00BF1756">
        <w:tc>
          <w:tcPr>
            <w:tcW w:w="3936" w:type="dxa"/>
          </w:tcPr>
          <w:p w:rsidR="00F40D70" w:rsidRPr="002B45C6" w:rsidRDefault="00F40D70" w:rsidP="00377C4A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Aday </w:t>
            </w:r>
            <w:r w:rsidR="00377C4A">
              <w:rPr>
                <w:rFonts w:asciiTheme="majorHAnsi" w:hAnsiTheme="majorHAnsi"/>
                <w:b/>
                <w:sz w:val="24"/>
                <w:lang w:val="tr-TR"/>
              </w:rPr>
              <w:t>Stajyerin</w:t>
            </w: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 Adı ve Soyadı</w:t>
            </w:r>
          </w:p>
        </w:tc>
        <w:tc>
          <w:tcPr>
            <w:tcW w:w="5276" w:type="dxa"/>
          </w:tcPr>
          <w:p w:rsidR="00F40D70" w:rsidRPr="002B45C6" w:rsidRDefault="00F40D70" w:rsidP="002B45C6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2B45C6" w:rsidTr="00BF1756">
        <w:tc>
          <w:tcPr>
            <w:tcW w:w="3936" w:type="dxa"/>
          </w:tcPr>
          <w:p w:rsidR="00F40D70" w:rsidRPr="002B45C6" w:rsidRDefault="00222D8E" w:rsidP="00377C4A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>
              <w:rPr>
                <w:rFonts w:asciiTheme="majorHAnsi" w:hAnsiTheme="majorHAnsi"/>
                <w:b/>
                <w:sz w:val="24"/>
                <w:lang w:val="tr-TR"/>
              </w:rPr>
              <w:t>UFDE</w:t>
            </w:r>
            <w:r w:rsidR="00F40D70"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 İşletmesinin Adı</w:t>
            </w:r>
          </w:p>
        </w:tc>
        <w:tc>
          <w:tcPr>
            <w:tcW w:w="5276" w:type="dxa"/>
          </w:tcPr>
          <w:p w:rsidR="00F40D70" w:rsidRPr="002B45C6" w:rsidRDefault="00F40D70" w:rsidP="002B45C6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2B45C6" w:rsidTr="00BF1756">
        <w:tc>
          <w:tcPr>
            <w:tcW w:w="3936" w:type="dxa"/>
          </w:tcPr>
          <w:p w:rsidR="00F40D70" w:rsidRPr="002B45C6" w:rsidRDefault="00F40D70" w:rsidP="002B45C6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>Çalıştığı Bölüm ve Alan</w:t>
            </w:r>
          </w:p>
        </w:tc>
        <w:tc>
          <w:tcPr>
            <w:tcW w:w="5276" w:type="dxa"/>
          </w:tcPr>
          <w:p w:rsidR="00F40D70" w:rsidRPr="002B45C6" w:rsidRDefault="00F40D70" w:rsidP="002B45C6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2B45C6" w:rsidTr="00BF1756">
        <w:tc>
          <w:tcPr>
            <w:tcW w:w="3936" w:type="dxa"/>
          </w:tcPr>
          <w:p w:rsidR="00F40D70" w:rsidRPr="002B45C6" w:rsidRDefault="00F40D70" w:rsidP="002B45C6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>Teslim Edilen Ara Rapor No</w:t>
            </w:r>
          </w:p>
        </w:tc>
        <w:tc>
          <w:tcPr>
            <w:tcW w:w="5276" w:type="dxa"/>
          </w:tcPr>
          <w:p w:rsidR="00F40D70" w:rsidRPr="002B45C6" w:rsidRDefault="00F40D70" w:rsidP="002B45C6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</w:p>
        </w:tc>
      </w:tr>
      <w:tr w:rsidR="00F40D70" w:rsidRPr="002B45C6" w:rsidTr="00BF1756">
        <w:tc>
          <w:tcPr>
            <w:tcW w:w="3936" w:type="dxa"/>
          </w:tcPr>
          <w:p w:rsidR="00F40D70" w:rsidRPr="002B45C6" w:rsidRDefault="00F40D70" w:rsidP="002B45C6">
            <w:pPr>
              <w:spacing w:after="0"/>
              <w:jc w:val="both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>Faaliyet Zaman Aralığı</w:t>
            </w:r>
          </w:p>
        </w:tc>
        <w:tc>
          <w:tcPr>
            <w:tcW w:w="5276" w:type="dxa"/>
          </w:tcPr>
          <w:p w:rsidR="00F40D70" w:rsidRPr="002B45C6" w:rsidRDefault="00F40D70" w:rsidP="002B45C6">
            <w:pPr>
              <w:spacing w:after="0" w:line="360" w:lineRule="auto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…  / …  /…     -    …  / …  /…     </w:t>
            </w:r>
          </w:p>
        </w:tc>
      </w:tr>
    </w:tbl>
    <w:p w:rsidR="00F40D70" w:rsidRPr="002B45C6" w:rsidRDefault="00222D8E" w:rsidP="00F40D70">
      <w:pPr>
        <w:spacing w:before="120" w:after="240"/>
        <w:jc w:val="both"/>
        <w:rPr>
          <w:rFonts w:asciiTheme="majorHAnsi" w:hAnsiTheme="majorHAnsi"/>
          <w:b/>
          <w:lang w:val="tr-TR"/>
        </w:rPr>
      </w:pPr>
      <w:r>
        <w:rPr>
          <w:rFonts w:asciiTheme="majorHAnsi" w:hAnsiTheme="majorHAnsi"/>
          <w:b/>
          <w:lang w:val="tr-TR"/>
        </w:rPr>
        <w:t>UFDE</w:t>
      </w:r>
      <w:r w:rsidR="00F40D70" w:rsidRPr="002B45C6">
        <w:rPr>
          <w:rFonts w:asciiTheme="majorHAnsi" w:hAnsiTheme="majorHAnsi"/>
          <w:b/>
          <w:lang w:val="tr-TR"/>
        </w:rPr>
        <w:t xml:space="preserve"> Aday </w:t>
      </w:r>
      <w:r w:rsidR="0098708B">
        <w:rPr>
          <w:rFonts w:asciiTheme="majorHAnsi" w:hAnsiTheme="majorHAnsi"/>
          <w:b/>
          <w:lang w:val="tr-TR"/>
        </w:rPr>
        <w:t>Fen Bilimci</w:t>
      </w:r>
      <w:r w:rsidR="00F40D70" w:rsidRPr="002B45C6">
        <w:rPr>
          <w:rFonts w:asciiTheme="majorHAnsi" w:hAnsiTheme="majorHAnsi"/>
          <w:b/>
          <w:lang w:val="tr-TR"/>
        </w:rPr>
        <w:t xml:space="preserve">; </w:t>
      </w:r>
      <w:r w:rsidR="002B45C6" w:rsidRPr="002B45C6">
        <w:rPr>
          <w:rFonts w:asciiTheme="majorHAnsi" w:hAnsiTheme="majorHAnsi"/>
          <w:b/>
          <w:lang w:val="tr-TR"/>
        </w:rPr>
        <w:t>faaliyet ara raporunu danışman öğretim üyesi/görevlisine her hafta teslim etmek zorundadır. Akademik danışman bu rapora göre değerlendirme yapacaktır</w:t>
      </w:r>
      <w:r w:rsidR="00F40D70" w:rsidRPr="002B45C6">
        <w:rPr>
          <w:rFonts w:asciiTheme="majorHAnsi" w:hAnsiTheme="majorHAnsi"/>
          <w:b/>
          <w:lang w:val="tr-TR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40D70" w:rsidRPr="002B45C6" w:rsidTr="00BF1756">
        <w:tc>
          <w:tcPr>
            <w:tcW w:w="9212" w:type="dxa"/>
          </w:tcPr>
          <w:p w:rsidR="00F40D70" w:rsidRPr="002B45C6" w:rsidRDefault="00F40D70" w:rsidP="00BF1756">
            <w:pPr>
              <w:jc w:val="center"/>
              <w:rPr>
                <w:rFonts w:asciiTheme="majorHAnsi" w:hAnsiTheme="majorHAnsi"/>
                <w:b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>FAALİYET ARA RAPORU</w:t>
            </w:r>
          </w:p>
        </w:tc>
      </w:tr>
      <w:tr w:rsidR="00F40D70" w:rsidRPr="002B45C6" w:rsidTr="00BF1756">
        <w:tc>
          <w:tcPr>
            <w:tcW w:w="9212" w:type="dxa"/>
          </w:tcPr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Pr="002B45C6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F40D70" w:rsidRDefault="00F40D70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2B45C6" w:rsidRDefault="002B45C6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2B45C6" w:rsidRDefault="002B45C6" w:rsidP="00BF1756">
            <w:pPr>
              <w:rPr>
                <w:rFonts w:asciiTheme="majorHAnsi" w:hAnsiTheme="majorHAnsi"/>
                <w:b/>
                <w:lang w:val="tr-TR"/>
              </w:rPr>
            </w:pPr>
          </w:p>
          <w:p w:rsidR="002B45C6" w:rsidRPr="002B45C6" w:rsidRDefault="002B45C6" w:rsidP="00BF1756">
            <w:pPr>
              <w:rPr>
                <w:rFonts w:asciiTheme="majorHAnsi" w:hAnsiTheme="majorHAnsi"/>
                <w:b/>
                <w:lang w:val="tr-TR"/>
              </w:rPr>
            </w:pPr>
          </w:p>
        </w:tc>
      </w:tr>
    </w:tbl>
    <w:p w:rsidR="00F40D70" w:rsidRPr="002B45C6" w:rsidRDefault="00F40D70" w:rsidP="002B45C6">
      <w:pPr>
        <w:spacing w:after="0"/>
        <w:rPr>
          <w:rFonts w:asciiTheme="majorHAnsi" w:hAnsiTheme="majorHAnsi"/>
          <w:b/>
          <w:lang w:val="tr-TR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256"/>
        <w:gridCol w:w="3006"/>
        <w:gridCol w:w="3132"/>
      </w:tblGrid>
      <w:tr w:rsidR="00F40D70" w:rsidRPr="002B45C6" w:rsidTr="00E13068">
        <w:tc>
          <w:tcPr>
            <w:tcW w:w="1733" w:type="pct"/>
            <w:vAlign w:val="center"/>
          </w:tcPr>
          <w:p w:rsidR="00F40D70" w:rsidRPr="002B45C6" w:rsidRDefault="00F40D70" w:rsidP="00E13068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Aday </w:t>
            </w:r>
            <w:r w:rsidR="00E13068">
              <w:rPr>
                <w:rFonts w:asciiTheme="majorHAnsi" w:hAnsiTheme="majorHAnsi"/>
                <w:b/>
                <w:sz w:val="24"/>
                <w:lang w:val="tr-TR"/>
              </w:rPr>
              <w:t>Fen Bilimcini</w:t>
            </w:r>
            <w:r w:rsidR="00377C4A">
              <w:rPr>
                <w:rFonts w:asciiTheme="majorHAnsi" w:hAnsiTheme="majorHAnsi"/>
                <w:b/>
                <w:sz w:val="24"/>
                <w:lang w:val="tr-TR"/>
              </w:rPr>
              <w:t>n</w:t>
            </w:r>
            <w:r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 İmzası</w:t>
            </w:r>
          </w:p>
        </w:tc>
        <w:tc>
          <w:tcPr>
            <w:tcW w:w="1600" w:type="pct"/>
            <w:vAlign w:val="center"/>
          </w:tcPr>
          <w:p w:rsidR="00F40D70" w:rsidRPr="002B45C6" w:rsidRDefault="00222D8E" w:rsidP="00377C4A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>
              <w:rPr>
                <w:rFonts w:asciiTheme="majorHAnsi" w:hAnsiTheme="majorHAnsi"/>
                <w:b/>
                <w:sz w:val="24"/>
                <w:lang w:val="tr-TR"/>
              </w:rPr>
              <w:t>UFDE</w:t>
            </w:r>
            <w:r w:rsidR="00F40D70" w:rsidRPr="002B45C6">
              <w:rPr>
                <w:rFonts w:asciiTheme="majorHAnsi" w:hAnsiTheme="majorHAnsi"/>
                <w:b/>
                <w:sz w:val="24"/>
                <w:lang w:val="tr-TR"/>
              </w:rPr>
              <w:t xml:space="preserve"> Sorumlusu İmzası</w:t>
            </w:r>
          </w:p>
        </w:tc>
        <w:tc>
          <w:tcPr>
            <w:tcW w:w="1667" w:type="pct"/>
            <w:vAlign w:val="center"/>
          </w:tcPr>
          <w:p w:rsidR="00F40D70" w:rsidRPr="002B45C6" w:rsidRDefault="007623BF" w:rsidP="002B45C6">
            <w:pPr>
              <w:spacing w:after="0"/>
              <w:jc w:val="center"/>
              <w:rPr>
                <w:rFonts w:asciiTheme="majorHAnsi" w:hAnsiTheme="majorHAnsi"/>
                <w:b/>
                <w:sz w:val="24"/>
                <w:lang w:val="tr-TR"/>
              </w:rPr>
            </w:pPr>
            <w:r w:rsidRPr="002B45C6">
              <w:rPr>
                <w:rFonts w:asciiTheme="majorHAnsi" w:hAnsiTheme="majorHAnsi"/>
                <w:b/>
                <w:lang w:val="tr-TR"/>
              </w:rPr>
              <w:t xml:space="preserve">Danışman Öğretim Üyesi/Görevlisi </w:t>
            </w:r>
            <w:r w:rsidR="00F40D70" w:rsidRPr="002B45C6">
              <w:rPr>
                <w:rFonts w:asciiTheme="majorHAnsi" w:hAnsiTheme="majorHAnsi"/>
                <w:b/>
                <w:sz w:val="24"/>
                <w:lang w:val="tr-TR"/>
              </w:rPr>
              <w:t>İmzası</w:t>
            </w:r>
          </w:p>
        </w:tc>
      </w:tr>
      <w:tr w:rsidR="00F40D70" w:rsidRPr="002B45C6" w:rsidTr="00E13068">
        <w:tc>
          <w:tcPr>
            <w:tcW w:w="1733" w:type="pct"/>
            <w:vAlign w:val="center"/>
          </w:tcPr>
          <w:p w:rsidR="00F40D70" w:rsidRDefault="00F40D70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</w:p>
          <w:p w:rsidR="002B45C6" w:rsidRDefault="002B45C6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</w:p>
          <w:p w:rsidR="002B45C6" w:rsidRPr="002B45C6" w:rsidRDefault="002B45C6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</w:p>
        </w:tc>
        <w:tc>
          <w:tcPr>
            <w:tcW w:w="1600" w:type="pct"/>
            <w:vAlign w:val="center"/>
          </w:tcPr>
          <w:p w:rsidR="00F40D70" w:rsidRPr="002B45C6" w:rsidRDefault="00F40D70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  <w:bookmarkStart w:id="0" w:name="_GoBack"/>
            <w:bookmarkEnd w:id="0"/>
          </w:p>
          <w:p w:rsidR="00F40D70" w:rsidRPr="002B45C6" w:rsidRDefault="00F40D70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</w:p>
        </w:tc>
        <w:tc>
          <w:tcPr>
            <w:tcW w:w="1667" w:type="pct"/>
            <w:vAlign w:val="center"/>
          </w:tcPr>
          <w:p w:rsidR="00F40D70" w:rsidRPr="002B45C6" w:rsidRDefault="00F40D70" w:rsidP="002B45C6">
            <w:pPr>
              <w:spacing w:after="0"/>
              <w:jc w:val="center"/>
              <w:rPr>
                <w:rFonts w:asciiTheme="majorHAnsi" w:hAnsiTheme="majorHAnsi"/>
                <w:b/>
                <w:lang w:val="tr-TR"/>
              </w:rPr>
            </w:pPr>
          </w:p>
        </w:tc>
      </w:tr>
    </w:tbl>
    <w:p w:rsidR="00F40D70" w:rsidRPr="002B45C6" w:rsidRDefault="00F40D70" w:rsidP="002B45C6">
      <w:pPr>
        <w:rPr>
          <w:rFonts w:asciiTheme="majorHAnsi" w:hAnsiTheme="majorHAnsi" w:cs="Times New Roman"/>
          <w:sz w:val="24"/>
          <w:szCs w:val="24"/>
          <w:lang w:val="tr-TR"/>
        </w:rPr>
      </w:pPr>
    </w:p>
    <w:sectPr w:rsidR="00F40D70" w:rsidRPr="002B45C6" w:rsidSect="00942E9D">
      <w:headerReference w:type="default" r:id="rId7"/>
      <w:footerReference w:type="default" r:id="rId8"/>
      <w:pgSz w:w="12240" w:h="15840"/>
      <w:pgMar w:top="2977" w:right="1418" w:bottom="1418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842" w:rsidRDefault="00FA5842" w:rsidP="002F26D0">
      <w:pPr>
        <w:spacing w:after="0" w:line="240" w:lineRule="auto"/>
      </w:pPr>
      <w:r>
        <w:separator/>
      </w:r>
    </w:p>
  </w:endnote>
  <w:endnote w:type="continuationSeparator" w:id="0">
    <w:p w:rsidR="00FA5842" w:rsidRDefault="00FA5842" w:rsidP="002F2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645" w:rsidRDefault="00387C51">
    <w:pPr>
      <w:pStyle w:val="AltBilgi"/>
      <w:jc w:val="right"/>
    </w:pPr>
    <w:r>
      <w:fldChar w:fldCharType="begin"/>
    </w:r>
    <w:r w:rsidR="00E020DE">
      <w:instrText>PAGE   \* MERGEFORMAT</w:instrText>
    </w:r>
    <w:r>
      <w:fldChar w:fldCharType="separate"/>
    </w:r>
    <w:r w:rsidR="00E13068" w:rsidRPr="00E13068">
      <w:rPr>
        <w:noProof/>
        <w:lang w:val="tr-TR"/>
      </w:rPr>
      <w:t>1</w:t>
    </w:r>
    <w:r>
      <w:rPr>
        <w:noProof/>
        <w:lang w:val="tr-TR"/>
      </w:rPr>
      <w:fldChar w:fldCharType="end"/>
    </w:r>
  </w:p>
  <w:p w:rsidR="00194645" w:rsidRDefault="0019464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842" w:rsidRDefault="00FA5842" w:rsidP="002F26D0">
      <w:pPr>
        <w:spacing w:after="0" w:line="240" w:lineRule="auto"/>
      </w:pPr>
      <w:r>
        <w:separator/>
      </w:r>
    </w:p>
  </w:footnote>
  <w:footnote w:type="continuationSeparator" w:id="0">
    <w:p w:rsidR="00FA5842" w:rsidRDefault="00FA5842" w:rsidP="002F2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386"/>
      <w:gridCol w:w="7025"/>
      <w:gridCol w:w="983"/>
    </w:tblGrid>
    <w:tr w:rsidR="00B411ED" w:rsidRPr="00C77FB7" w:rsidTr="00B411ED">
      <w:trPr>
        <w:trHeight w:val="1546"/>
        <w:jc w:val="center"/>
      </w:trPr>
      <w:tc>
        <w:tcPr>
          <w:tcW w:w="738" w:type="pct"/>
        </w:tcPr>
        <w:p w:rsidR="00B411ED" w:rsidRPr="00C77FB7" w:rsidRDefault="00B411ED" w:rsidP="00414B7A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0"/>
              <w:szCs w:val="20"/>
              <w:lang w:val="tr-TR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1824" behindDoc="1" locked="0" layoutInCell="1" allowOverlap="1" wp14:anchorId="50C38B70" wp14:editId="78C92AF7">
                <wp:simplePos x="0" y="0"/>
                <wp:positionH relativeFrom="column">
                  <wp:posOffset>-23495</wp:posOffset>
                </wp:positionH>
                <wp:positionV relativeFrom="paragraph">
                  <wp:posOffset>0</wp:posOffset>
                </wp:positionV>
                <wp:extent cx="753745" cy="1094740"/>
                <wp:effectExtent l="0" t="0" r="8255" b="0"/>
                <wp:wrapNone/>
                <wp:docPr id="2" name="Resim 2" descr="dikey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ikey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3745" cy="10947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39" w:type="pct"/>
        </w:tcPr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T.C.</w:t>
          </w:r>
        </w:p>
        <w:p w:rsidR="00B411ED" w:rsidRDefault="00B411ED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SAKARYA </w:t>
          </w:r>
          <w:r w:rsidRPr="00C77FB7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ÜNİVERSİTESİ</w:t>
          </w:r>
        </w:p>
        <w:p w:rsidR="00B411ED" w:rsidRPr="00C77FB7" w:rsidRDefault="00377C4A" w:rsidP="00B411ED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>FEN EDEBİYAT</w:t>
          </w:r>
          <w:r w:rsidR="00B411ED">
            <w:rPr>
              <w:rFonts w:ascii="Arial" w:hAnsi="Arial" w:cs="Arial"/>
              <w:b/>
              <w:bCs/>
              <w:sz w:val="24"/>
              <w:szCs w:val="24"/>
              <w:lang w:val="tr-TR"/>
            </w:rPr>
            <w:t xml:space="preserve"> FAKÜLTESİ</w:t>
          </w:r>
        </w:p>
        <w:p w:rsidR="00B411ED" w:rsidRPr="00C77FB7" w:rsidRDefault="00222D8E" w:rsidP="00377C4A">
          <w:pPr>
            <w:spacing w:after="0" w:line="240" w:lineRule="auto"/>
            <w:jc w:val="center"/>
            <w:rPr>
              <w:rFonts w:ascii="Arial" w:hAnsi="Arial" w:cs="Arial"/>
              <w:b/>
              <w:bCs/>
              <w:sz w:val="24"/>
              <w:szCs w:val="24"/>
              <w:lang w:val="tr-TR"/>
            </w:rPr>
          </w:pP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 xml:space="preserve">UYGULAMALI FEN </w:t>
          </w:r>
          <w:r w:rsidR="00FC7614">
            <w:rPr>
              <w:rFonts w:ascii="Arial" w:hAnsi="Arial" w:cs="Arial"/>
              <w:b/>
              <w:bCs/>
              <w:sz w:val="24"/>
              <w:szCs w:val="24"/>
            </w:rPr>
            <w:t xml:space="preserve">BİLİMLERİ </w:t>
          </w:r>
          <w:r w:rsidRPr="00E2766C">
            <w:rPr>
              <w:rFonts w:ascii="Arial" w:hAnsi="Arial" w:cs="Arial"/>
              <w:b/>
              <w:bCs/>
              <w:sz w:val="24"/>
              <w:szCs w:val="24"/>
            </w:rPr>
            <w:t>DENEYİMİ EĞİTİMİ (UFDE)</w:t>
          </w:r>
        </w:p>
      </w:tc>
      <w:tc>
        <w:tcPr>
          <w:tcW w:w="523" w:type="pct"/>
          <w:vAlign w:val="bottom"/>
        </w:tcPr>
        <w:p w:rsidR="00B411ED" w:rsidRPr="00F37FBA" w:rsidRDefault="00B411ED" w:rsidP="00B411ED">
          <w:pPr>
            <w:pStyle w:val="stBilgi"/>
            <w:jc w:val="right"/>
            <w:rPr>
              <w:rFonts w:ascii="Arial" w:hAnsi="Arial" w:cs="Arial"/>
              <w:b/>
              <w:sz w:val="20"/>
              <w:szCs w:val="20"/>
            </w:rPr>
          </w:pPr>
        </w:p>
      </w:tc>
    </w:tr>
  </w:tbl>
  <w:p w:rsidR="00414B7A" w:rsidRDefault="00414B7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zA1sTA2NzE0MTVR0lEKTi0uzszPAykwqQUAR2Uv5SwAAAA="/>
  </w:docVars>
  <w:rsids>
    <w:rsidRoot w:val="00066A7A"/>
    <w:rsid w:val="00000BE1"/>
    <w:rsid w:val="000257D2"/>
    <w:rsid w:val="00040817"/>
    <w:rsid w:val="00042201"/>
    <w:rsid w:val="00066A7A"/>
    <w:rsid w:val="000754D7"/>
    <w:rsid w:val="00080F41"/>
    <w:rsid w:val="00082420"/>
    <w:rsid w:val="0008443A"/>
    <w:rsid w:val="000B224B"/>
    <w:rsid w:val="000B5AE8"/>
    <w:rsid w:val="000D0BBF"/>
    <w:rsid w:val="000D1F63"/>
    <w:rsid w:val="000F073B"/>
    <w:rsid w:val="0011196C"/>
    <w:rsid w:val="00112A07"/>
    <w:rsid w:val="0012494A"/>
    <w:rsid w:val="001518AB"/>
    <w:rsid w:val="00155C2B"/>
    <w:rsid w:val="00163ABE"/>
    <w:rsid w:val="001671AD"/>
    <w:rsid w:val="00175E79"/>
    <w:rsid w:val="001767FE"/>
    <w:rsid w:val="00194645"/>
    <w:rsid w:val="001C2F94"/>
    <w:rsid w:val="001D2AB8"/>
    <w:rsid w:val="001D5FC9"/>
    <w:rsid w:val="001F37F3"/>
    <w:rsid w:val="00216222"/>
    <w:rsid w:val="00222D8E"/>
    <w:rsid w:val="00227567"/>
    <w:rsid w:val="0024713D"/>
    <w:rsid w:val="00273331"/>
    <w:rsid w:val="00277BC9"/>
    <w:rsid w:val="00282046"/>
    <w:rsid w:val="002909ED"/>
    <w:rsid w:val="00293DF1"/>
    <w:rsid w:val="002A42AD"/>
    <w:rsid w:val="002A4FBD"/>
    <w:rsid w:val="002B45C6"/>
    <w:rsid w:val="002C5D93"/>
    <w:rsid w:val="002D4ADD"/>
    <w:rsid w:val="002F26D0"/>
    <w:rsid w:val="00307653"/>
    <w:rsid w:val="00315E31"/>
    <w:rsid w:val="0032407A"/>
    <w:rsid w:val="00341531"/>
    <w:rsid w:val="00342060"/>
    <w:rsid w:val="00355F8D"/>
    <w:rsid w:val="00367E03"/>
    <w:rsid w:val="00377C4A"/>
    <w:rsid w:val="00384118"/>
    <w:rsid w:val="00386B5D"/>
    <w:rsid w:val="00387C51"/>
    <w:rsid w:val="003B044F"/>
    <w:rsid w:val="003B34E5"/>
    <w:rsid w:val="003C2C49"/>
    <w:rsid w:val="004000C3"/>
    <w:rsid w:val="00413A52"/>
    <w:rsid w:val="00414B7A"/>
    <w:rsid w:val="004500B7"/>
    <w:rsid w:val="00454C7D"/>
    <w:rsid w:val="004743F5"/>
    <w:rsid w:val="00477523"/>
    <w:rsid w:val="004A5293"/>
    <w:rsid w:val="004C7ACB"/>
    <w:rsid w:val="004F2CFD"/>
    <w:rsid w:val="0050181D"/>
    <w:rsid w:val="00501BAE"/>
    <w:rsid w:val="005452A5"/>
    <w:rsid w:val="00563808"/>
    <w:rsid w:val="005868C1"/>
    <w:rsid w:val="0059310B"/>
    <w:rsid w:val="00593A21"/>
    <w:rsid w:val="005A5FBF"/>
    <w:rsid w:val="005B6A81"/>
    <w:rsid w:val="005B7BCD"/>
    <w:rsid w:val="005E6981"/>
    <w:rsid w:val="005F5440"/>
    <w:rsid w:val="00610CD2"/>
    <w:rsid w:val="00623AB8"/>
    <w:rsid w:val="00630C76"/>
    <w:rsid w:val="006336BE"/>
    <w:rsid w:val="00643DD9"/>
    <w:rsid w:val="00656840"/>
    <w:rsid w:val="00664BBA"/>
    <w:rsid w:val="006665F5"/>
    <w:rsid w:val="0068016B"/>
    <w:rsid w:val="00687179"/>
    <w:rsid w:val="006A6603"/>
    <w:rsid w:val="006C05F0"/>
    <w:rsid w:val="006C3671"/>
    <w:rsid w:val="006C5304"/>
    <w:rsid w:val="006E3D93"/>
    <w:rsid w:val="006E575B"/>
    <w:rsid w:val="006F61C7"/>
    <w:rsid w:val="006F77BA"/>
    <w:rsid w:val="0071788E"/>
    <w:rsid w:val="00730C84"/>
    <w:rsid w:val="00740C3B"/>
    <w:rsid w:val="00744F16"/>
    <w:rsid w:val="00751370"/>
    <w:rsid w:val="00755CA1"/>
    <w:rsid w:val="007623BF"/>
    <w:rsid w:val="00780111"/>
    <w:rsid w:val="007928DC"/>
    <w:rsid w:val="00792B84"/>
    <w:rsid w:val="00792FF0"/>
    <w:rsid w:val="00794D01"/>
    <w:rsid w:val="00794DD5"/>
    <w:rsid w:val="007B2013"/>
    <w:rsid w:val="007E5BFE"/>
    <w:rsid w:val="007F5DEF"/>
    <w:rsid w:val="0082403A"/>
    <w:rsid w:val="0082758B"/>
    <w:rsid w:val="00843EDA"/>
    <w:rsid w:val="008715B4"/>
    <w:rsid w:val="00881695"/>
    <w:rsid w:val="00893BE6"/>
    <w:rsid w:val="008A3F38"/>
    <w:rsid w:val="008B1C79"/>
    <w:rsid w:val="008B6215"/>
    <w:rsid w:val="008C471D"/>
    <w:rsid w:val="008D7A41"/>
    <w:rsid w:val="008E3F82"/>
    <w:rsid w:val="00902D24"/>
    <w:rsid w:val="009377B4"/>
    <w:rsid w:val="00942E9D"/>
    <w:rsid w:val="00950143"/>
    <w:rsid w:val="009531EC"/>
    <w:rsid w:val="009710DE"/>
    <w:rsid w:val="0098708B"/>
    <w:rsid w:val="0099068F"/>
    <w:rsid w:val="009924A8"/>
    <w:rsid w:val="009C7F30"/>
    <w:rsid w:val="009C7FAE"/>
    <w:rsid w:val="009F44A9"/>
    <w:rsid w:val="009F5C45"/>
    <w:rsid w:val="009F641B"/>
    <w:rsid w:val="00A04835"/>
    <w:rsid w:val="00A1108A"/>
    <w:rsid w:val="00A2137F"/>
    <w:rsid w:val="00A327C5"/>
    <w:rsid w:val="00A73CCE"/>
    <w:rsid w:val="00A74D81"/>
    <w:rsid w:val="00A901B6"/>
    <w:rsid w:val="00AA4056"/>
    <w:rsid w:val="00AA6444"/>
    <w:rsid w:val="00AB35D5"/>
    <w:rsid w:val="00AC3F3A"/>
    <w:rsid w:val="00AD5FB7"/>
    <w:rsid w:val="00AF62D2"/>
    <w:rsid w:val="00B034EF"/>
    <w:rsid w:val="00B16705"/>
    <w:rsid w:val="00B21F78"/>
    <w:rsid w:val="00B36D3E"/>
    <w:rsid w:val="00B411ED"/>
    <w:rsid w:val="00B66F2A"/>
    <w:rsid w:val="00B81A20"/>
    <w:rsid w:val="00BD17B1"/>
    <w:rsid w:val="00BE18BA"/>
    <w:rsid w:val="00BF582E"/>
    <w:rsid w:val="00C15AF6"/>
    <w:rsid w:val="00C3003D"/>
    <w:rsid w:val="00C41EF4"/>
    <w:rsid w:val="00C567E3"/>
    <w:rsid w:val="00C62294"/>
    <w:rsid w:val="00C63363"/>
    <w:rsid w:val="00C70BFA"/>
    <w:rsid w:val="00C77FB7"/>
    <w:rsid w:val="00CA0EC5"/>
    <w:rsid w:val="00CC3FB6"/>
    <w:rsid w:val="00CD7408"/>
    <w:rsid w:val="00CE54C2"/>
    <w:rsid w:val="00CF696A"/>
    <w:rsid w:val="00D00A66"/>
    <w:rsid w:val="00D11BDB"/>
    <w:rsid w:val="00D41B0C"/>
    <w:rsid w:val="00D55E12"/>
    <w:rsid w:val="00D572A1"/>
    <w:rsid w:val="00D619F0"/>
    <w:rsid w:val="00D77034"/>
    <w:rsid w:val="00D80169"/>
    <w:rsid w:val="00D85EFF"/>
    <w:rsid w:val="00DA298F"/>
    <w:rsid w:val="00DD301B"/>
    <w:rsid w:val="00DD3AC4"/>
    <w:rsid w:val="00DD6809"/>
    <w:rsid w:val="00DF1D38"/>
    <w:rsid w:val="00E00B5F"/>
    <w:rsid w:val="00E020DE"/>
    <w:rsid w:val="00E05883"/>
    <w:rsid w:val="00E13068"/>
    <w:rsid w:val="00E2151F"/>
    <w:rsid w:val="00E249F6"/>
    <w:rsid w:val="00E62533"/>
    <w:rsid w:val="00E91C2B"/>
    <w:rsid w:val="00ED3937"/>
    <w:rsid w:val="00EE1E75"/>
    <w:rsid w:val="00F066EB"/>
    <w:rsid w:val="00F06D41"/>
    <w:rsid w:val="00F37FBA"/>
    <w:rsid w:val="00F40D70"/>
    <w:rsid w:val="00F526C6"/>
    <w:rsid w:val="00F54612"/>
    <w:rsid w:val="00F5748A"/>
    <w:rsid w:val="00F60890"/>
    <w:rsid w:val="00F6496B"/>
    <w:rsid w:val="00F74C1D"/>
    <w:rsid w:val="00F95429"/>
    <w:rsid w:val="00FA5842"/>
    <w:rsid w:val="00FC1B01"/>
    <w:rsid w:val="00FC7614"/>
    <w:rsid w:val="00FF177A"/>
    <w:rsid w:val="00FF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20C7C3"/>
  <w15:docId w15:val="{E539A8D0-2154-4C5E-83D0-0B1CDF6E3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034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43DD9"/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D41B0C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character" w:styleId="Kpr">
    <w:name w:val="Hyperlink"/>
    <w:uiPriority w:val="99"/>
    <w:rsid w:val="00D00A66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6871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687179"/>
  </w:style>
  <w:style w:type="paragraph" w:styleId="BalonMetni">
    <w:name w:val="Balloon Text"/>
    <w:basedOn w:val="Normal"/>
    <w:link w:val="BalonMetniChar"/>
    <w:uiPriority w:val="99"/>
    <w:semiHidden/>
    <w:rsid w:val="00687179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687179"/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rsid w:val="002F26D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2F26D0"/>
  </w:style>
  <w:style w:type="paragraph" w:styleId="ListeParagraf">
    <w:name w:val="List Paragraph"/>
    <w:basedOn w:val="Normal"/>
    <w:uiPriority w:val="34"/>
    <w:qFormat/>
    <w:rsid w:val="009531EC"/>
    <w:pPr>
      <w:ind w:left="720"/>
      <w:contextualSpacing/>
    </w:pPr>
    <w:rPr>
      <w:rFonts w:asciiTheme="minorHAnsi" w:eastAsiaTheme="minorHAnsi" w:hAnsiTheme="minorHAnsi" w:cstheme="minorBidi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94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E4A82-B0C0-4204-AD6A-A9B76336C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_s_M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VANA</dc:creator>
  <cp:lastModifiedBy>Sau</cp:lastModifiedBy>
  <cp:revision>8</cp:revision>
  <cp:lastPrinted>2012-12-11T09:04:00Z</cp:lastPrinted>
  <dcterms:created xsi:type="dcterms:W3CDTF">2021-07-06T20:39:00Z</dcterms:created>
  <dcterms:modified xsi:type="dcterms:W3CDTF">2022-01-14T11:47:00Z</dcterms:modified>
</cp:coreProperties>
</file>